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8DA82B" w14:textId="1F2015CE" w:rsidR="00FC74B4" w:rsidRDefault="00FC74B4">
      <w:pPr>
        <w:rPr>
          <w:sz w:val="32"/>
          <w:szCs w:val="32"/>
        </w:rPr>
      </w:pPr>
      <w:r w:rsidRPr="003077B8">
        <w:rPr>
          <w:sz w:val="32"/>
          <w:szCs w:val="32"/>
        </w:rPr>
        <w:t>Pseudo code</w:t>
      </w:r>
      <w:r w:rsidR="003077B8">
        <w:rPr>
          <w:sz w:val="32"/>
          <w:szCs w:val="32"/>
        </w:rPr>
        <w:t xml:space="preserve"> – u3190556</w:t>
      </w:r>
    </w:p>
    <w:p w14:paraId="3476FEC2" w14:textId="77777777" w:rsidR="004E6948" w:rsidRPr="003077B8" w:rsidRDefault="004E6948">
      <w:pPr>
        <w:rPr>
          <w:sz w:val="32"/>
          <w:szCs w:val="32"/>
        </w:rPr>
      </w:pPr>
    </w:p>
    <w:p w14:paraId="54D5A75E" w14:textId="2D855A60" w:rsidR="00FC74B4" w:rsidRDefault="004E6948">
      <w:r>
        <w:t xml:space="preserve">Goal </w:t>
      </w:r>
      <w:r w:rsidR="0094704C">
        <w:t xml:space="preserve">of </w:t>
      </w:r>
      <w:r w:rsidR="000A655B">
        <w:t>result</w:t>
      </w:r>
      <w:r w:rsidR="0094704C">
        <w:t xml:space="preserve">: to create a html file that displays two </w:t>
      </w:r>
      <w:r w:rsidR="005B1031">
        <w:t xml:space="preserve">book covers generated by ISBN </w:t>
      </w:r>
      <w:r w:rsidR="0026712B">
        <w:t>numbers li</w:t>
      </w:r>
      <w:r w:rsidR="000A655B">
        <w:t>nk</w:t>
      </w:r>
      <w:r w:rsidR="0026712B">
        <w:t>ed to openlibrary.com. That page should display a blue background and black text with a bold header.</w:t>
      </w:r>
      <w:r w:rsidR="000E3D1D">
        <w:t xml:space="preserve"> The two books will be displayed </w:t>
      </w:r>
      <w:r w:rsidR="00C930C1">
        <w:t>one on top of the other. And below each book cover should display the ISBN number</w:t>
      </w:r>
      <w:r w:rsidR="0087457B">
        <w:t xml:space="preserve"> and instructions to click on the book cover to ‘find out more’. Book covers when clicked should </w:t>
      </w:r>
      <w:r w:rsidR="001E5A48">
        <w:t>redirect user to the open library website d</w:t>
      </w:r>
      <w:r w:rsidR="006414F5">
        <w:t>isplaying the page relating to the book they clicked.</w:t>
      </w:r>
    </w:p>
    <w:p w14:paraId="68ADFD78" w14:textId="77777777" w:rsidR="00FC74B4" w:rsidRDefault="00FC74B4">
      <w:bookmarkStart w:id="0" w:name="_GoBack"/>
      <w:bookmarkEnd w:id="0"/>
    </w:p>
    <w:p w14:paraId="6DB23ADD" w14:textId="271E2A52" w:rsidR="00FC74B4" w:rsidRDefault="00FC74B4">
      <w:r>
        <w:t>Start program</w:t>
      </w:r>
    </w:p>
    <w:p w14:paraId="4B4A567E" w14:textId="77777777" w:rsidR="00FC74B4" w:rsidRDefault="00FC74B4"/>
    <w:p w14:paraId="1373D42D" w14:textId="6A3D8A2C" w:rsidR="00FC74B4" w:rsidRDefault="00FC74B4">
      <w:r>
        <w:t>Open file project 2</w:t>
      </w:r>
    </w:p>
    <w:p w14:paraId="55EAADE6" w14:textId="77777777" w:rsidR="00FC74B4" w:rsidRDefault="00FC74B4"/>
    <w:p w14:paraId="3B78593B" w14:textId="0DD5661F" w:rsidR="00FC74B4" w:rsidRDefault="007B3A63">
      <w:r>
        <w:t>Web browser r</w:t>
      </w:r>
      <w:r w:rsidR="00FC74B4">
        <w:t>ead file</w:t>
      </w:r>
    </w:p>
    <w:p w14:paraId="21663CF7" w14:textId="77777777" w:rsidR="00FC74B4" w:rsidRDefault="00FC74B4"/>
    <w:p w14:paraId="52D99807" w14:textId="1229C90E" w:rsidR="00FC74B4" w:rsidRDefault="00FC74B4">
      <w:r>
        <w:t>Within the file, read linked file containing ISBN numbers, as well as html title. Loop file.</w:t>
      </w:r>
    </w:p>
    <w:p w14:paraId="6812DA67" w14:textId="4DFA57AA" w:rsidR="007E67D8" w:rsidRDefault="00077C1D">
      <w:r>
        <w:t>These ISBN</w:t>
      </w:r>
      <w:r w:rsidR="00312518">
        <w:t xml:space="preserve"> links should open a picture of the book on the html along with text of description and instructions.</w:t>
      </w:r>
      <w:r w:rsidR="00770C2E">
        <w:t xml:space="preserve"> </w:t>
      </w:r>
      <w:r w:rsidR="00DB46B7">
        <w:t>B</w:t>
      </w:r>
      <w:r w:rsidR="0018421D">
        <w:t xml:space="preserve">ook cover should be clickable and link to their respective </w:t>
      </w:r>
      <w:r w:rsidR="00006293">
        <w:t>webpages on open libraries.com</w:t>
      </w:r>
    </w:p>
    <w:p w14:paraId="42E41AF1" w14:textId="77777777" w:rsidR="00D91BD5" w:rsidRDefault="00D91BD5"/>
    <w:p w14:paraId="7BD3B90A" w14:textId="1ED84FB3" w:rsidR="00FC74B4" w:rsidRDefault="00D91BD5">
      <w:r>
        <w:t xml:space="preserve">End </w:t>
      </w:r>
      <w:r w:rsidR="003077B8">
        <w:t>when there are no more lines.</w:t>
      </w:r>
    </w:p>
    <w:p w14:paraId="1116BE4F" w14:textId="77777777" w:rsidR="00D91BD5" w:rsidRDefault="00D91BD5"/>
    <w:p w14:paraId="519ED416" w14:textId="046E9F2F" w:rsidR="00FC74B4" w:rsidRDefault="00FC74B4">
      <w:r>
        <w:t>While looping ISBN file, read another linked file within that file titled ‘file one’.</w:t>
      </w:r>
    </w:p>
    <w:p w14:paraId="22DD8CF1" w14:textId="77777777" w:rsidR="00FC74B4" w:rsidRDefault="00FC74B4"/>
    <w:p w14:paraId="6AD22747" w14:textId="127F0E21" w:rsidR="005A4DDE" w:rsidRDefault="00FC74B4">
      <w:r>
        <w:t>Loop blue background color in ‘</w:t>
      </w:r>
      <w:proofErr w:type="spellStart"/>
      <w:r>
        <w:t>fileone</w:t>
      </w:r>
      <w:proofErr w:type="spellEnd"/>
      <w:r>
        <w:t>’</w:t>
      </w:r>
      <w:r w:rsidR="001B5919">
        <w:t>. Text on page should be default black.</w:t>
      </w:r>
    </w:p>
    <w:p w14:paraId="18EDA2BF" w14:textId="6F89418A" w:rsidR="00C9312A" w:rsidRDefault="00C9312A"/>
    <w:p w14:paraId="7FA44842" w14:textId="53F74550" w:rsidR="00C9312A" w:rsidRDefault="00767AA1">
      <w:r>
        <w:t>Write to Html file</w:t>
      </w:r>
    </w:p>
    <w:p w14:paraId="502AE282" w14:textId="184063E7" w:rsidR="00767AA1" w:rsidRDefault="00767AA1"/>
    <w:p w14:paraId="7945641D" w14:textId="1053107C" w:rsidR="00767AA1" w:rsidRDefault="00A14D9E">
      <w:r>
        <w:t>Save html file</w:t>
      </w:r>
    </w:p>
    <w:p w14:paraId="5DAC3166" w14:textId="31EFF36B" w:rsidR="00A14D9E" w:rsidRDefault="00A14D9E"/>
    <w:p w14:paraId="5D5A0FC9" w14:textId="117B1763" w:rsidR="00A14D9E" w:rsidRDefault="00A14D9E">
      <w:r>
        <w:t>Open the Html file in browser</w:t>
      </w:r>
    </w:p>
    <w:p w14:paraId="3A3CE68A" w14:textId="4D65111A" w:rsidR="00A14D9E" w:rsidRDefault="00A14D9E"/>
    <w:p w14:paraId="394DEB89" w14:textId="2DC17F84" w:rsidR="00A14D9E" w:rsidRDefault="007A065D">
      <w:r>
        <w:lastRenderedPageBreak/>
        <w:t>Close files</w:t>
      </w:r>
    </w:p>
    <w:p w14:paraId="7345BAD3" w14:textId="551D229E" w:rsidR="007A065D" w:rsidRDefault="007A065D"/>
    <w:p w14:paraId="59C5EBE0" w14:textId="049DC697" w:rsidR="007A065D" w:rsidRDefault="007A065D">
      <w:r>
        <w:t>End</w:t>
      </w:r>
    </w:p>
    <w:sectPr w:rsidR="007A06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tTC0MDQysDQztrBQ0lEKTi0uzszPAykwrAUA1ObQuCwAAAA="/>
  </w:docVars>
  <w:rsids>
    <w:rsidRoot w:val="00FC74B4"/>
    <w:rsid w:val="00006293"/>
    <w:rsid w:val="00077C1D"/>
    <w:rsid w:val="000A655B"/>
    <w:rsid w:val="000E3D1D"/>
    <w:rsid w:val="0018421D"/>
    <w:rsid w:val="001B5919"/>
    <w:rsid w:val="001E5A48"/>
    <w:rsid w:val="0026712B"/>
    <w:rsid w:val="00292CB4"/>
    <w:rsid w:val="003077B8"/>
    <w:rsid w:val="00312518"/>
    <w:rsid w:val="004E6948"/>
    <w:rsid w:val="005A4DDE"/>
    <w:rsid w:val="005B1031"/>
    <w:rsid w:val="006414F5"/>
    <w:rsid w:val="00767AA1"/>
    <w:rsid w:val="00770C2E"/>
    <w:rsid w:val="007A065D"/>
    <w:rsid w:val="007B3A63"/>
    <w:rsid w:val="007E67D8"/>
    <w:rsid w:val="0087457B"/>
    <w:rsid w:val="0094704C"/>
    <w:rsid w:val="00A14D9E"/>
    <w:rsid w:val="00C930C1"/>
    <w:rsid w:val="00C9312A"/>
    <w:rsid w:val="00D91BD5"/>
    <w:rsid w:val="00DB46B7"/>
    <w:rsid w:val="00F03077"/>
    <w:rsid w:val="00FC74B4"/>
    <w:rsid w:val="00FD0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8778"/>
  <w15:chartTrackingRefBased/>
  <w15:docId w15:val="{7E20A1E2-606F-4665-97EB-D533D6C30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m</dc:creator>
  <cp:keywords/>
  <dc:description/>
  <cp:lastModifiedBy>s m</cp:lastModifiedBy>
  <cp:revision>3</cp:revision>
  <dcterms:created xsi:type="dcterms:W3CDTF">2019-11-03T12:56:00Z</dcterms:created>
  <dcterms:modified xsi:type="dcterms:W3CDTF">2019-11-03T12:58:00Z</dcterms:modified>
</cp:coreProperties>
</file>